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M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"/secgroup/{name}/rule/{rul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39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7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8"/>
    <w:bookmarkStart w:id="420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9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0"/>
    <w:bookmarkStart w:id="422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1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2"/>
    <w:bookmarkStart w:id="424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4"/>
    <w:bookmarkStart w:id="426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5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6"/>
    <w:bookmarkStart w:id="428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8"/>
    <w:bookmarkStart w:id="430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End w:id="439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15:40:04Z</dcterms:created>
  <dcterms:modified xsi:type="dcterms:W3CDTF">2019-06-10T15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